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w:t>
      </w:r>
      <w:r>
        <w:t xml:space="preserve"> </w:t>
      </w:r>
      <w:r>
        <w:t xml:space="preserve">Belgium</w:t>
      </w:r>
      <w:r>
        <w:t xml:space="preserve"> </w:t>
      </w:r>
      <w:r>
        <w:t xml:space="preserve">Brussels</w:t>
      </w:r>
    </w:p>
    <w:bookmarkStart w:id="20" w:name="Xe1abe9e0d6c9b54b58f02d3b42ea3c1b0060fd5"/>
    <w:p>
      <w:pPr>
        <w:pStyle w:val="Heading1"/>
      </w:pPr>
      <w:r>
        <w:t xml:space="preserve">Internship Application Letter for Translator Interpreter Position</w:t>
      </w:r>
    </w:p>
    <w:p>
      <w:pPr>
        <w:pStyle w:val="FirstParagraph"/>
      </w:pPr>
      <w:r>
        <w:t xml:space="preserve">[Your Full Name]</w:t>
      </w:r>
      <w:r>
        <w:br/>
      </w:r>
      <w:r>
        <w:t xml:space="preserve">[Your Address]</w:t>
      </w:r>
      <w:r>
        <w:br/>
      </w:r>
      <w:r>
        <w:t xml:space="preserve">[City, Postal Code]</w:t>
      </w:r>
      <w:r>
        <w:br/>
      </w:r>
      <w:r>
        <w:t xml:space="preserve">[Email Address] | [Phone Number] | [LinkedIn/Portfolio URL (Optional)]</w:t>
      </w:r>
    </w:p>
    <w:p>
      <w:pPr>
        <w:pStyle w:val="BodyText"/>
      </w:pPr>
      <w:r>
        <w:t xml:space="preserve">Date: October 26, 2023</w:t>
      </w:r>
    </w:p>
    <w:p>
      <w:pPr>
        <w:pStyle w:val="BodyText"/>
      </w:pPr>
      <w:r>
        <w:t xml:space="preserve">Dear Hiring Manager,</w:t>
      </w:r>
    </w:p>
    <w:p>
      <w:pPr>
        <w:pStyle w:val="BodyText"/>
      </w:pPr>
      <w:r>
        <w:t xml:space="preserve">It is with profound enthusiasm and meticulous preparation that I submit my application for the Translator Interpreter Internship position within your esteemed organization in Brussels, Belgium. As a dedicated linguist deeply committed to bridging communication gaps in multilingual settings, I have long admired the unique linguistic ecosystem of Brussels – Europe’s political heartland where French, Dutch, English, and numerous other languages converge daily. This internship represents not merely a professional opportunity but a vital step toward contributing meaningfully to the vibrant linguistic landscape that defines Belgium’s capital city.</w:t>
      </w:r>
    </w:p>
    <w:p>
      <w:pPr>
        <w:pStyle w:val="BodyText"/>
      </w:pPr>
      <w:r>
        <w:t xml:space="preserve">My academic journey at [Your University] has equipped me with rigorous foundational skills essential for an effective Translator Interpreter. I hold a Bachelor’s degree in Translation Studies with honors, specializing in European Languages (French, Dutch, and English), and completed advanced coursework in EU legal terminology, diplomatic communication protocols, and conference interpretation techniques. My academic performance includes a research project analyzing the translation challenges of EU policy documents within the Brussels context – a study directly relevant to your organization’s work. I achieved C1 proficiency in French (DELF B2) and Dutch (NT2 Level 5), with professional fluency in English (IELTS 8.0), ensuring I can navigate the complex language dynamics of Belgium’s capital city with precision.</w:t>
      </w:r>
    </w:p>
    <w:p>
      <w:pPr>
        <w:pStyle w:val="BodyText"/>
      </w:pPr>
      <w:r>
        <w:t xml:space="preserve">Practical experience has been equally pivotal in shaping my approach. During a six-month internship at [Local Language Agency/NGO in Brussels], I assisted senior interpreters during EU-funded project meetings, handling simultaneous interpretation for technical discussions on cross-border environmental policy. This immersion taught me to manage high-stakes communication under time pressure while adhering to strict confidentiality protocols – skills critical for any Translator Interpreter operating within Brussels’ diplomatic sphere. Additionally, I volunteered as a community interpreter at [Brussels-based Refugee Support Organization], translating medical consultations and administrative processes for newcomers. This experience deepened my understanding of the cultural nuances that impact communication in Belgium’s diverse urban environment, where linguistic sensitivity is paramount.</w:t>
      </w:r>
    </w:p>
    <w:p>
      <w:pPr>
        <w:pStyle w:val="BodyText"/>
      </w:pPr>
      <w:r>
        <w:t xml:space="preserve">What compels me most about this Internship Application Letter is the unique opportunity to engage with Belgium Brussels’ extraordinary multilingual infrastructure. Brussels is not merely a city but an unparalleled laboratory for translation and interpretation: it hosts the European Commission, Parliament, and Council; serves as headquarters for NATO; and accommodates over 200 international organizations. The demand for skilled Translator Interpreters here extends beyond formal EU proceedings to encompass cultural exchanges, business diplomacy, healthcare access, and community integration – all areas where my skills in French-Dutch-English tri-lingual communication can create tangible impact. I am particularly drawn to your organization’s work in [Mention Specific Project/Initiative from Company Website if known], which aligns with my passion for translating policy into actionable community support.</w:t>
      </w:r>
    </w:p>
    <w:p>
      <w:pPr>
        <w:pStyle w:val="BodyText"/>
      </w:pPr>
      <w:r>
        <w:t xml:space="preserve">I recognize that success as a Translator Interpreter in Brussels requires more than linguistic competence; it demands acute cultural intelligence. Having lived and studied in Belgium for three years, I have absorbed the city’s distinct rhythm: the seamless code-switching between Dutch and French in daily life, the subtleties of Flemish vs. Walloon administrative language use, and the strategic importance of English as a lingua franca within EU institutions. This contextual fluency allows me to anticipate communication barriers before they arise – whether interpreting a tense negotiation between Belgian ministers or facilitating dialogue at a Brussels neighborhood council meeting.</w:t>
      </w:r>
    </w:p>
    <w:p>
      <w:pPr>
        <w:pStyle w:val="BodyText"/>
      </w:pPr>
      <w:r>
        <w:t xml:space="preserve">My technical proficiency further supports this role. I am adept with CAT tools (Trados Studio, MemoQ), voice recognition software for simultaneous interpretation practice, and digital archiving systems used by EU documentation centers. I also possess certification in professional ethics for interpreters from the [Relevant Belgian/International Organization], underscoring my commitment to the highest standards of accuracy and impartiality – values that resonate deeply with Brussels’ institutional culture.</w:t>
      </w:r>
    </w:p>
    <w:p>
      <w:pPr>
        <w:pStyle w:val="BodyText"/>
      </w:pPr>
      <w:r>
        <w:t xml:space="preserve">Interning with your team would allow me to contribute immediately while learning from experts navigating one of the world’s most complex language environments. I am eager to apply my skills in real-time settings across your diverse projects, whether translating press releases for EU delegations, supporting multilingual event interpretation at the European Parliament, or assisting non-EU organizations adapting their communications for the Belgian market. This internship is not just a step toward my career; it is an investment in understanding how language serves as both a tool of governance and a bridge between communities in Belgium’s unique capital city.</w:t>
      </w:r>
    </w:p>
    <w:p>
      <w:pPr>
        <w:pStyle w:val="BodyText"/>
      </w:pPr>
      <w:r>
        <w:rPr>
          <w:bCs/>
          <w:b/>
        </w:rPr>
        <w:t xml:space="preserve">Why Belgium Brussels? Why Now?</w:t>
      </w:r>
      <w:r>
        <w:t xml:space="preserve"> </w:t>
      </w:r>
      <w:r>
        <w:t xml:space="preserve">The current geopolitical landscape intensifies the need for skilled Translator Interpreters in Brussels. As the EU navigates complex negotiations on migration, climate policy, and digital governance, accurate translation becomes a strategic necessity rather than a mere technical task. My commitment to this field is rooted in witnessing firsthand how precise language interpretation can transform diplomatic outcomes and community cohesion within Belgium’s capital – where miscommunication carries significant consequences across national boundaries. This internship represents the ideal convergence of my academic training, practical experience, and deep respect for Brussels’ linguistic legacy.</w:t>
      </w:r>
    </w:p>
    <w:p>
      <w:pPr>
        <w:pStyle w:val="BodyText"/>
      </w:pPr>
      <w:r>
        <w:t xml:space="preserve">Thank you for considering my application for this Translator Interpreter Internship. I have attached my resume detailing further professional experiences and academic achievements, including specific projects related to European language dynamics. I am available at your earliest convenience for an interview and welcome the opportunity to discuss how my skills in multilingual communication can support your mission within Belgium Brussels’ dynamic linguistic ecosystem.</w:t>
      </w:r>
    </w:p>
    <w:p>
      <w:pPr>
        <w:pStyle w:val="BodyText"/>
      </w:pPr>
      <w:r>
        <w:t xml:space="preserve">With sincere appreciation for the vital work your organization does,</w:t>
      </w:r>
    </w:p>
    <w:p>
      <w:pPr>
        <w:pStyle w:val="BodyText"/>
      </w:pPr>
      <w:r>
        <w:t xml:space="preserve">[Your Handwritten Signature]</w:t>
      </w:r>
    </w:p>
    <w:p>
      <w:pPr>
        <w:pStyle w:val="BodyText"/>
      </w:pPr>
      <w:r>
        <w:t xml:space="preserve">[Your Typed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ranslator Interpreter - Belgium Brussels</dc:title>
  <dc:creator/>
  <dc:language>en</dc:language>
  <cp:keywords/>
  <dcterms:created xsi:type="dcterms:W3CDTF">2026-05-02T04:40:57Z</dcterms:created>
  <dcterms:modified xsi:type="dcterms:W3CDTF">2026-05-02T04:40:57Z</dcterms:modified>
</cp:coreProperties>
</file>

<file path=docProps/custom.xml><?xml version="1.0" encoding="utf-8"?>
<Properties xmlns="http://schemas.openxmlformats.org/officeDocument/2006/custom-properties" xmlns:vt="http://schemas.openxmlformats.org/officeDocument/2006/docPropsVTypes"/>
</file>